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64155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60118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3D7DEA04" w:rsidR="009603DA" w:rsidRPr="008174F1" w:rsidRDefault="0064155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273EA7">
            <w:rPr>
              <w:b/>
              <w:caps/>
              <w:color w:val="000000" w:themeColor="text1"/>
              <w:sz w:val="72"/>
              <w:szCs w:val="72"/>
            </w:rPr>
            <w:t>4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64155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F1951" w14:paraId="41D0CCF8" w14:textId="77777777" w:rsidTr="008D4A91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07015DD2" w:rsidR="009603DA" w:rsidRPr="00E45A84" w:rsidRDefault="007D18F1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cs="Calibri"/>
                    <w:color w:val="000000" w:themeColor="text1"/>
                    <w:sz w:val="20"/>
                  </w:rPr>
                  <w:t>Nguyễn Vũ Anh Thư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054E4894" w:rsidR="00C91D75" w:rsidRPr="008D4A91" w:rsidRDefault="00BF1C02" w:rsidP="00CE734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8D4A91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3C56AA33" w14:textId="78DF2C95" w:rsidR="00CE734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517" w:history="1">
            <w:r w:rsidR="00CE7340" w:rsidRPr="00F65101">
              <w:rPr>
                <w:rStyle w:val="Hyperlink"/>
                <w:noProof/>
              </w:rPr>
              <w:t>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Executive Summary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7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3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63CC40F7" w14:textId="7A9E54C4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8" w:history="1">
            <w:r w:rsidR="00CE7340" w:rsidRPr="00F65101">
              <w:rPr>
                <w:rStyle w:val="Hyperlink"/>
                <w:noProof/>
              </w:rPr>
              <w:t>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verall Weekly Statu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8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4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2DE526C9" w14:textId="66B1BA7B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19" w:history="1">
            <w:r w:rsidR="00CE7340" w:rsidRPr="00F65101">
              <w:rPr>
                <w:rStyle w:val="Hyperlink"/>
                <w:noProof/>
              </w:rPr>
              <w:t>3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Issue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19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5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B0DCBCE" w14:textId="706C2E8A" w:rsidR="00CE7340" w:rsidRDefault="0064155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0" w:history="1">
            <w:r w:rsidR="00CE7340" w:rsidRPr="00F65101">
              <w:rPr>
                <w:rStyle w:val="Hyperlink"/>
                <w:noProof/>
              </w:rPr>
              <w:t>3.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pen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0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5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6B506F0E" w14:textId="7F106F87" w:rsidR="00CE7340" w:rsidRDefault="0064155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1" w:history="1">
            <w:r w:rsidR="00CE7340" w:rsidRPr="00F65101">
              <w:rPr>
                <w:rStyle w:val="Hyperlink"/>
                <w:noProof/>
              </w:rPr>
              <w:t>3.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Closed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1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6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07C16865" w14:textId="3C294D02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2" w:history="1">
            <w:r w:rsidR="00CE7340" w:rsidRPr="00F65101">
              <w:rPr>
                <w:rStyle w:val="Hyperlink"/>
                <w:noProof/>
              </w:rPr>
              <w:t>4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Risk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2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7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21CEAB5B" w14:textId="34390351" w:rsidR="00CE7340" w:rsidRDefault="0064155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3" w:history="1">
            <w:r w:rsidR="00CE7340" w:rsidRPr="00F65101">
              <w:rPr>
                <w:rStyle w:val="Hyperlink"/>
                <w:noProof/>
              </w:rPr>
              <w:t>4.1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Open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3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7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0909289" w14:textId="273AB02D" w:rsidR="00CE7340" w:rsidRDefault="0064155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4" w:history="1">
            <w:r w:rsidR="00CE7340" w:rsidRPr="00F65101">
              <w:rPr>
                <w:rStyle w:val="Hyperlink"/>
                <w:noProof/>
              </w:rPr>
              <w:t>4.2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Closed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4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7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5524865" w14:textId="76E8431B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5" w:history="1">
            <w:r w:rsidR="00CE7340" w:rsidRPr="00F65101">
              <w:rPr>
                <w:rStyle w:val="Hyperlink"/>
                <w:noProof/>
              </w:rPr>
              <w:t>5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Team Well-Being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5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8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0B00E21" w14:textId="55423EFB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6" w:history="1">
            <w:r w:rsidR="00CE7340" w:rsidRPr="00F65101">
              <w:rPr>
                <w:rStyle w:val="Hyperlink"/>
                <w:noProof/>
              </w:rPr>
              <w:t>6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Plan for Next Week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6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9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D1ACDBF" w14:textId="057F5C61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7" w:history="1">
            <w:r w:rsidR="00CE7340" w:rsidRPr="00F65101">
              <w:rPr>
                <w:rStyle w:val="Hyperlink"/>
                <w:noProof/>
              </w:rPr>
              <w:t>7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Next Week Vacations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7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9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1853F659" w14:textId="5978096C" w:rsidR="00CE7340" w:rsidRDefault="0064155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528" w:history="1">
            <w:r w:rsidR="00CE7340" w:rsidRPr="00F65101">
              <w:rPr>
                <w:rStyle w:val="Hyperlink"/>
                <w:noProof/>
              </w:rPr>
              <w:t>8</w:t>
            </w:r>
            <w:r w:rsidR="00CE734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CE7340" w:rsidRPr="00F65101">
              <w:rPr>
                <w:rStyle w:val="Hyperlink"/>
                <w:noProof/>
              </w:rPr>
              <w:t>Next Status Report</w:t>
            </w:r>
            <w:r w:rsidR="00CE7340">
              <w:rPr>
                <w:noProof/>
                <w:webHidden/>
              </w:rPr>
              <w:tab/>
            </w:r>
            <w:r w:rsidR="00CE7340">
              <w:rPr>
                <w:noProof/>
                <w:webHidden/>
              </w:rPr>
              <w:fldChar w:fldCharType="begin"/>
            </w:r>
            <w:r w:rsidR="00CE7340">
              <w:rPr>
                <w:noProof/>
                <w:webHidden/>
              </w:rPr>
              <w:instrText xml:space="preserve"> PAGEREF _Toc103462528 \h </w:instrText>
            </w:r>
            <w:r w:rsidR="00CE7340">
              <w:rPr>
                <w:noProof/>
                <w:webHidden/>
              </w:rPr>
            </w:r>
            <w:r w:rsidR="00CE7340">
              <w:rPr>
                <w:noProof/>
                <w:webHidden/>
              </w:rPr>
              <w:fldChar w:fldCharType="separate"/>
            </w:r>
            <w:r w:rsidR="00C4027F">
              <w:rPr>
                <w:noProof/>
                <w:webHidden/>
              </w:rPr>
              <w:t>9</w:t>
            </w:r>
            <w:r w:rsidR="00CE7340">
              <w:rPr>
                <w:noProof/>
                <w:webHidden/>
              </w:rPr>
              <w:fldChar w:fldCharType="end"/>
            </w:r>
          </w:hyperlink>
        </w:p>
        <w:p w14:paraId="4F6DFBE2" w14:textId="681E85A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51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247CC7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EC6124">
              <w:rPr>
                <w:color w:val="000000"/>
              </w:rPr>
              <w:t>fix bug, manual test</w:t>
            </w:r>
            <w:r w:rsidR="00982A0F">
              <w:rPr>
                <w:color w:val="000000"/>
              </w:rPr>
              <w:t>, get user feedback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61B98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70066103" w:rsidR="00AD7FD3" w:rsidRDefault="00997695" w:rsidP="0099769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:rsidRPr="00C53EA1" w14:paraId="4F6DFC2C" w14:textId="77777777" w:rsidTr="00C61B98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1EB4EC03" w:rsidR="00AD7FD3" w:rsidRDefault="009D60F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6860AC0A" w:rsidR="00AD7FD3" w:rsidRDefault="00E07E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997695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07765A58" w:rsidR="00AD7FD3" w:rsidRDefault="00997695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36" w14:textId="77777777" w:rsidTr="00997695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4FA379F" w:rsidR="00AD7FD3" w:rsidRDefault="00997695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93A6EAC" w:rsidR="00AD7FD3" w:rsidRDefault="00833DC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4D285E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3EDDEDB" w14:textId="41A5B4A3" w:rsidR="00E07E2A" w:rsidRDefault="00E07E2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bug from user </w:t>
            </w:r>
            <w:r w:rsidR="005815EE">
              <w:rPr>
                <w:color w:val="000000" w:themeColor="text1"/>
                <w:szCs w:val="22"/>
              </w:rPr>
              <w:t>feedbacks</w:t>
            </w:r>
          </w:p>
          <w:p w14:paraId="373475E0" w14:textId="752AC6D7" w:rsidR="00E07E2A" w:rsidRDefault="00B7724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Regression test </w:t>
            </w:r>
          </w:p>
          <w:p w14:paraId="6BC22C20" w14:textId="77777777" w:rsidR="00A91159" w:rsidRDefault="003000C1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complete </w:t>
            </w:r>
            <w:r w:rsidR="00E07E2A">
              <w:rPr>
                <w:color w:val="000000" w:themeColor="text1"/>
                <w:szCs w:val="22"/>
              </w:rPr>
              <w:t>ben</w:t>
            </w:r>
            <w:r w:rsidR="00DD34B6">
              <w:rPr>
                <w:color w:val="000000" w:themeColor="text1"/>
                <w:szCs w:val="22"/>
              </w:rPr>
              <w:t>ch</w:t>
            </w:r>
            <w:r w:rsidR="00E07E2A">
              <w:rPr>
                <w:color w:val="000000" w:themeColor="text1"/>
                <w:szCs w:val="22"/>
              </w:rPr>
              <w:t>mark report docs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  <w:p w14:paraId="4F6DFC4F" w14:textId="300DB524" w:rsidR="000F5200" w:rsidRPr="001B615C" w:rsidRDefault="000F520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build new version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4D285E" w:rsidRDefault="00922BED" w:rsidP="004D285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462518"/>
      <w:r>
        <w:lastRenderedPageBreak/>
        <w:t>Overall Weekly Status</w:t>
      </w:r>
      <w:bookmarkEnd w:id="4"/>
    </w:p>
    <w:p w14:paraId="66142D0D" w14:textId="12D6BA37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6F1951">
        <w:rPr>
          <w:color w:val="000000"/>
        </w:rPr>
        <w:t>3</w:t>
      </w:r>
      <w:r>
        <w:rPr>
          <w:color w:val="000000"/>
        </w:rPr>
        <w:t xml:space="preserve"> of the </w:t>
      </w:r>
      <w:r w:rsidR="006F1951">
        <w:rPr>
          <w:color w:val="000000"/>
        </w:rPr>
        <w:t>4</w:t>
      </w:r>
      <w:r w:rsidR="006F1951" w:rsidRPr="006F1951">
        <w:rPr>
          <w:color w:val="000000"/>
          <w:vertAlign w:val="superscript"/>
        </w:rPr>
        <w:t>th</w:t>
      </w:r>
      <w:r w:rsidR="006F1951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42439F1A" w:rsidR="00806868" w:rsidRDefault="00DD34B6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373B855B" w14:textId="7211E971" w:rsidR="00DD34B6" w:rsidRDefault="009A1F61" w:rsidP="00DD34B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Regression Test </w:t>
      </w:r>
    </w:p>
    <w:p w14:paraId="0B510CF2" w14:textId="77777777" w:rsidR="00EF6496" w:rsidRPr="00DD34B6" w:rsidRDefault="00EF6496" w:rsidP="00EF649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51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46252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2EE5E9E7" w:rsidR="00E34A60" w:rsidRDefault="00D71D50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6DB657A4" w:rsidR="00E34A60" w:rsidRPr="004B0D27" w:rsidRDefault="00D71D5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cebook could not login in server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074D0F04" w:rsidR="00E34A60" w:rsidRDefault="00D71D50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4EE479F" w:rsidR="00E34A60" w:rsidRDefault="00D71D50" w:rsidP="003A4503">
            <w:pPr>
              <w:spacing w:before="240"/>
              <w:jc w:val="center"/>
            </w:pPr>
            <w:r>
              <w:t>Thu Nguyen Vu Anh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19EA1CB" w:rsidR="00091B5E" w:rsidRDefault="00D71D50" w:rsidP="00091B5E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6CE44A86" w:rsidR="00E34A60" w:rsidRDefault="00D71D50" w:rsidP="003A4503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0D0BF935" w:rsidR="004052B7" w:rsidRDefault="00D71D50" w:rsidP="004052B7">
            <w:pPr>
              <w:spacing w:before="240"/>
            </w:pPr>
            <w:r>
              <w:t>2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126E309C" w:rsidR="004052B7" w:rsidRDefault="00D71D5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earch behaviour with guest rol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1F7903C0" w:rsidR="004052B7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4B19F82F" w:rsidR="004052B7" w:rsidRDefault="00D71D5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4ACDCC46" w:rsidR="004052B7" w:rsidRDefault="00D71D5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404D3CF8" w:rsidR="004052B7" w:rsidRDefault="00D71D5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E28BAF3" w:rsidR="004052B7" w:rsidRDefault="00D71D50" w:rsidP="004052B7">
            <w:pPr>
              <w:spacing w:before="240"/>
            </w:pPr>
            <w:r>
              <w:t>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43C43E0D" w:rsidR="004052B7" w:rsidRDefault="00D71D50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Favourite adding failed in some situati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5A8D5303" w:rsidR="004052B7" w:rsidRDefault="00D71D50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06D7E30A" w:rsidR="004052B7" w:rsidRDefault="00D71D50" w:rsidP="004052B7">
            <w:pPr>
              <w:spacing w:before="240"/>
              <w:jc w:val="center"/>
            </w:pPr>
            <w:r>
              <w:t>Minh Quach Hoang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1BF8A83E" w:rsidR="004052B7" w:rsidRDefault="00D71D5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F4EBAB5" w:rsidR="004052B7" w:rsidRDefault="00D71D5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D71D50" w14:paraId="404B2B3F" w14:textId="77777777" w:rsidTr="47BED2C6">
        <w:tc>
          <w:tcPr>
            <w:tcW w:w="555" w:type="dxa"/>
            <w:shd w:val="clear" w:color="auto" w:fill="auto"/>
            <w:vAlign w:val="center"/>
          </w:tcPr>
          <w:p w14:paraId="2B45DB2B" w14:textId="5E61F85D" w:rsidR="00D71D50" w:rsidRDefault="004E4405" w:rsidP="004052B7">
            <w:pPr>
              <w:spacing w:before="240"/>
            </w:pPr>
            <w:r>
              <w:t>4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31F5CDA6" w14:textId="65613CAF" w:rsidR="00D71D50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ompare stock should be disabled for candlestick mod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DDF28A7" w14:textId="6F81EC1D" w:rsidR="00D71D50" w:rsidRDefault="004E4405" w:rsidP="004052B7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277638" w14:textId="409D3FDB" w:rsidR="00D71D50" w:rsidRDefault="004E4405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5EF1D3B" w14:textId="2B8ED53C" w:rsidR="00D71D50" w:rsidRDefault="004E4405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014146F1" w14:textId="7AB3AC34" w:rsidR="00D71D50" w:rsidRDefault="004E4405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452A6BD0" w14:textId="77777777" w:rsidTr="47BED2C6">
        <w:tc>
          <w:tcPr>
            <w:tcW w:w="555" w:type="dxa"/>
            <w:shd w:val="clear" w:color="auto" w:fill="auto"/>
            <w:vAlign w:val="center"/>
          </w:tcPr>
          <w:p w14:paraId="1951889A" w14:textId="0D046938" w:rsidR="004E4405" w:rsidRDefault="004E4405" w:rsidP="004052B7">
            <w:pPr>
              <w:spacing w:before="240"/>
            </w:pPr>
            <w:r>
              <w:t>5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7F2345D" w14:textId="056E9C24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Set time in setting reminder manually and edit reminder should have rule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51CFCB5F" w14:textId="4F04C54D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B9D175" w14:textId="4BE32AA2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2A53618" w14:textId="24CDE092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67190039" w14:textId="0759D97B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7238D8FF" w14:textId="77777777" w:rsidTr="47BED2C6">
        <w:tc>
          <w:tcPr>
            <w:tcW w:w="555" w:type="dxa"/>
            <w:shd w:val="clear" w:color="auto" w:fill="auto"/>
            <w:vAlign w:val="center"/>
          </w:tcPr>
          <w:p w14:paraId="4EF654DB" w14:textId="7D4536D2" w:rsidR="004E4405" w:rsidRDefault="004E4405" w:rsidP="004052B7">
            <w:pPr>
              <w:spacing w:before="240"/>
            </w:pPr>
            <w:r>
              <w:t>6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B222488" w14:textId="73E37504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User shouldn't be able to choose the same stock in compare popup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7E0607B" w14:textId="2ED1CB6A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5E217D1" w14:textId="5F153BD6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DB86B31" w14:textId="092D1856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6F50E78" w14:textId="1CF8FECE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67D261F2" w14:textId="77777777" w:rsidTr="47BED2C6">
        <w:tc>
          <w:tcPr>
            <w:tcW w:w="555" w:type="dxa"/>
            <w:shd w:val="clear" w:color="auto" w:fill="auto"/>
            <w:vAlign w:val="center"/>
          </w:tcPr>
          <w:p w14:paraId="370F19F0" w14:textId="6355204E" w:rsidR="004E4405" w:rsidRDefault="004E4405" w:rsidP="004052B7">
            <w:pPr>
              <w:spacing w:before="240"/>
            </w:pPr>
            <w:r>
              <w:t>7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5962E341" w14:textId="657BEB86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dd reminder in line chart and choose chart button should appear clickable cursor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1B51100" w14:textId="4E6C9A78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5A056A" w14:textId="5BF9BC52" w:rsidR="004E4405" w:rsidRDefault="00B55910" w:rsidP="004052B7">
            <w:pPr>
              <w:spacing w:before="240"/>
              <w:jc w:val="center"/>
            </w:pPr>
            <w:r>
              <w:t>Han Ngo Gia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A8E9A3C" w14:textId="220B3FCF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5BBFCAC2" w14:textId="1753E461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294D9476" w14:textId="77777777" w:rsidTr="47BED2C6">
        <w:tc>
          <w:tcPr>
            <w:tcW w:w="555" w:type="dxa"/>
            <w:shd w:val="clear" w:color="auto" w:fill="auto"/>
            <w:vAlign w:val="center"/>
          </w:tcPr>
          <w:p w14:paraId="05AD6317" w14:textId="53C540A7" w:rsidR="004E4405" w:rsidRDefault="004E4405" w:rsidP="004052B7">
            <w:pPr>
              <w:spacing w:before="240"/>
            </w:pPr>
            <w:r>
              <w:t>8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67BF2F09" w14:textId="7411A515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API favourite and reminder request continuously while not using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2C7C69A0" w14:textId="7610B7C3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BECF48B" w14:textId="556767EA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0C6E5509" w14:textId="249BB441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7FC0FA41" w14:textId="086D11EB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4FAB170E" w14:textId="77777777" w:rsidTr="47BED2C6">
        <w:tc>
          <w:tcPr>
            <w:tcW w:w="555" w:type="dxa"/>
            <w:shd w:val="clear" w:color="auto" w:fill="auto"/>
            <w:vAlign w:val="center"/>
          </w:tcPr>
          <w:p w14:paraId="26B2936E" w14:textId="514E2B39" w:rsidR="004E4405" w:rsidRDefault="004E4405" w:rsidP="004052B7">
            <w:pPr>
              <w:spacing w:before="240"/>
            </w:pPr>
            <w:r>
              <w:lastRenderedPageBreak/>
              <w:t>9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2BCEAAF8" w14:textId="32605C72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Candlestick chart loading should have loading icon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3281B4ED" w14:textId="7B3F25E4" w:rsidR="004E4405" w:rsidRDefault="004157F0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506B0DB" w14:textId="49A16C84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CBB8358" w14:textId="045EE31B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0AAB33E" w14:textId="5B550C15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  <w:tr w:rsidR="004E4405" w14:paraId="17D20790" w14:textId="77777777" w:rsidTr="47BED2C6">
        <w:tc>
          <w:tcPr>
            <w:tcW w:w="555" w:type="dxa"/>
            <w:shd w:val="clear" w:color="auto" w:fill="auto"/>
            <w:vAlign w:val="center"/>
          </w:tcPr>
          <w:p w14:paraId="60860F9C" w14:textId="094A7BB0" w:rsidR="004E4405" w:rsidRDefault="004E4405" w:rsidP="004052B7">
            <w:pPr>
              <w:spacing w:before="240"/>
            </w:pPr>
            <w:r>
              <w:t>10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1211C484" w14:textId="0DB4A52C" w:rsidR="004E4405" w:rsidRPr="004E4405" w:rsidRDefault="004E4405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4E4405">
              <w:rPr>
                <w:color w:val="000000"/>
                <w:szCs w:val="22"/>
              </w:rPr>
              <w:t>Delete all console logs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EACC48F" w14:textId="0977C916" w:rsidR="004E4405" w:rsidRDefault="004E4405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4FD7C29" w14:textId="12228405" w:rsidR="004E4405" w:rsidRDefault="00B55910" w:rsidP="004052B7">
            <w:pPr>
              <w:spacing w:before="240"/>
              <w:jc w:val="center"/>
            </w:pPr>
            <w:r>
              <w:t>Nguyen Nguyen Bao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B912569" w14:textId="473B2CD8" w:rsidR="004E4405" w:rsidRDefault="00B55910" w:rsidP="004052B7">
            <w:pPr>
              <w:spacing w:before="240"/>
              <w:jc w:val="center"/>
            </w:pPr>
            <w:r>
              <w:t>Trang Nguyen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54F1EE" w14:textId="68BD65CE" w:rsidR="004E4405" w:rsidRDefault="00B55910" w:rsidP="004052B7">
            <w:pPr>
              <w:spacing w:before="240"/>
              <w:jc w:val="center"/>
            </w:pPr>
            <w:r>
              <w:t>10/5/2022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52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46252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46252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52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46252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3E2672B0" w:rsidR="00E34A60" w:rsidRDefault="0031642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05622E4E" w:rsidR="00E34A60" w:rsidRDefault="00316421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There some bug found out and need to fix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462526"/>
      <w:r>
        <w:lastRenderedPageBreak/>
        <w:t>Plan for Next Week</w:t>
      </w:r>
      <w:bookmarkEnd w:id="12"/>
    </w:p>
    <w:p w14:paraId="613F95BD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Fix bug from user feedbacks</w:t>
      </w:r>
    </w:p>
    <w:p w14:paraId="5F606C71" w14:textId="77777777" w:rsidR="003F7031" w:rsidRDefault="003F7031" w:rsidP="003F7031">
      <w:pPr>
        <w:pStyle w:val="ListParagraph"/>
        <w:numPr>
          <w:ilvl w:val="0"/>
          <w:numId w:val="17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 xml:space="preserve">Regression test </w:t>
      </w:r>
    </w:p>
    <w:p w14:paraId="7B8E17F0" w14:textId="44934A7C" w:rsidR="00F04057" w:rsidRPr="00047DE0" w:rsidRDefault="003F7031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Continue complete benchmark report docs</w:t>
      </w:r>
    </w:p>
    <w:p w14:paraId="619D626B" w14:textId="6DD587DF" w:rsidR="00047DE0" w:rsidRDefault="00047DE0" w:rsidP="003F7031">
      <w:pPr>
        <w:pStyle w:val="ListParagraph"/>
        <w:numPr>
          <w:ilvl w:val="0"/>
          <w:numId w:val="17"/>
        </w:numPr>
      </w:pPr>
      <w:r>
        <w:rPr>
          <w:color w:val="000000" w:themeColor="text1"/>
          <w:szCs w:val="22"/>
        </w:rPr>
        <w:t>Rebuild new version</w:t>
      </w:r>
    </w:p>
    <w:p w14:paraId="4F6DFD06" w14:textId="08AA671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46252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462528"/>
      <w:r>
        <w:t>Next Status Report</w:t>
      </w:r>
      <w:bookmarkEnd w:id="15"/>
    </w:p>
    <w:p w14:paraId="4F6DFD15" w14:textId="1894411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</w:t>
      </w:r>
      <w:r w:rsidR="007D18F1">
        <w:rPr>
          <w:color w:val="000000"/>
        </w:rPr>
        <w:t>May</w:t>
      </w:r>
      <w:r w:rsidR="009B694C">
        <w:rPr>
          <w:color w:val="000000"/>
        </w:rPr>
        <w:t xml:space="preserve"> </w:t>
      </w:r>
      <w:r w:rsidR="007D18F1">
        <w:rPr>
          <w:color w:val="000000"/>
        </w:rPr>
        <w:t>6</w:t>
      </w:r>
      <w:r w:rsidR="00C4027F">
        <w:rPr>
          <w:color w:val="000000"/>
          <w:vertAlign w:val="superscript"/>
        </w:rPr>
        <w:t>t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28278" w14:textId="77777777" w:rsidR="00641553" w:rsidRDefault="00641553">
      <w:pPr>
        <w:spacing w:after="0" w:line="240" w:lineRule="auto"/>
      </w:pPr>
      <w:r>
        <w:separator/>
      </w:r>
    </w:p>
  </w:endnote>
  <w:endnote w:type="continuationSeparator" w:id="0">
    <w:p w14:paraId="22C52D5A" w14:textId="77777777" w:rsidR="00641553" w:rsidRDefault="00641553">
      <w:pPr>
        <w:spacing w:after="0" w:line="240" w:lineRule="auto"/>
      </w:pPr>
      <w:r>
        <w:continuationSeparator/>
      </w:r>
    </w:p>
  </w:endnote>
  <w:endnote w:type="continuationNotice" w:id="1">
    <w:p w14:paraId="4B389234" w14:textId="77777777" w:rsidR="00641553" w:rsidRDefault="006415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55BA5" w14:textId="77777777" w:rsidR="00641553" w:rsidRDefault="00641553">
      <w:pPr>
        <w:spacing w:after="0" w:line="240" w:lineRule="auto"/>
      </w:pPr>
      <w:r>
        <w:separator/>
      </w:r>
    </w:p>
  </w:footnote>
  <w:footnote w:type="continuationSeparator" w:id="0">
    <w:p w14:paraId="5CD26A47" w14:textId="77777777" w:rsidR="00641553" w:rsidRDefault="00641553">
      <w:pPr>
        <w:spacing w:after="0" w:line="240" w:lineRule="auto"/>
      </w:pPr>
      <w:r>
        <w:continuationSeparator/>
      </w:r>
    </w:p>
  </w:footnote>
  <w:footnote w:type="continuationNotice" w:id="1">
    <w:p w14:paraId="3E4B402E" w14:textId="77777777" w:rsidR="00641553" w:rsidRDefault="006415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05462A"/>
    <w:multiLevelType w:val="multilevel"/>
    <w:tmpl w:val="28188A2E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  <w:num w:numId="17" w16cid:durableId="18442777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27C5"/>
    <w:rsid w:val="000074FC"/>
    <w:rsid w:val="00026CD0"/>
    <w:rsid w:val="00027E39"/>
    <w:rsid w:val="000352FB"/>
    <w:rsid w:val="000359EB"/>
    <w:rsid w:val="00041277"/>
    <w:rsid w:val="0004278F"/>
    <w:rsid w:val="00043F32"/>
    <w:rsid w:val="000440A0"/>
    <w:rsid w:val="00047DE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0F5200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3EA7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00C1"/>
    <w:rsid w:val="00304DFD"/>
    <w:rsid w:val="00305BDE"/>
    <w:rsid w:val="003068D9"/>
    <w:rsid w:val="00316421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3F7031"/>
    <w:rsid w:val="004052B7"/>
    <w:rsid w:val="00407737"/>
    <w:rsid w:val="00412F18"/>
    <w:rsid w:val="004157F0"/>
    <w:rsid w:val="004158C5"/>
    <w:rsid w:val="00420D38"/>
    <w:rsid w:val="00422373"/>
    <w:rsid w:val="00423196"/>
    <w:rsid w:val="00426A6D"/>
    <w:rsid w:val="00432519"/>
    <w:rsid w:val="004406D1"/>
    <w:rsid w:val="00451887"/>
    <w:rsid w:val="00451DAE"/>
    <w:rsid w:val="004617CA"/>
    <w:rsid w:val="004622DC"/>
    <w:rsid w:val="00487F14"/>
    <w:rsid w:val="004955AA"/>
    <w:rsid w:val="004A33B6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D285E"/>
    <w:rsid w:val="004E4405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15EE"/>
    <w:rsid w:val="00584F93"/>
    <w:rsid w:val="00593B05"/>
    <w:rsid w:val="005A021D"/>
    <w:rsid w:val="005B4D2A"/>
    <w:rsid w:val="005B66BD"/>
    <w:rsid w:val="005C3B8D"/>
    <w:rsid w:val="005D1B6C"/>
    <w:rsid w:val="005E6BC4"/>
    <w:rsid w:val="0060118A"/>
    <w:rsid w:val="00605F3D"/>
    <w:rsid w:val="00621911"/>
    <w:rsid w:val="006255DA"/>
    <w:rsid w:val="00625BBD"/>
    <w:rsid w:val="0063102D"/>
    <w:rsid w:val="00631BE5"/>
    <w:rsid w:val="00633F1A"/>
    <w:rsid w:val="00641553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6F1951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8F1"/>
    <w:rsid w:val="007D1E0F"/>
    <w:rsid w:val="007D6E0A"/>
    <w:rsid w:val="007E7758"/>
    <w:rsid w:val="007F1FBC"/>
    <w:rsid w:val="00805CC3"/>
    <w:rsid w:val="00806868"/>
    <w:rsid w:val="00833DCE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D4A9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82A0F"/>
    <w:rsid w:val="00997695"/>
    <w:rsid w:val="009A1F61"/>
    <w:rsid w:val="009B11D6"/>
    <w:rsid w:val="009B694C"/>
    <w:rsid w:val="009C14FA"/>
    <w:rsid w:val="009D60F9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32E3C"/>
    <w:rsid w:val="00B412D5"/>
    <w:rsid w:val="00B46DE7"/>
    <w:rsid w:val="00B471DF"/>
    <w:rsid w:val="00B5425B"/>
    <w:rsid w:val="00B55910"/>
    <w:rsid w:val="00B567BE"/>
    <w:rsid w:val="00B57090"/>
    <w:rsid w:val="00B600FA"/>
    <w:rsid w:val="00B66AD0"/>
    <w:rsid w:val="00B75DDF"/>
    <w:rsid w:val="00B76346"/>
    <w:rsid w:val="00B77240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27F"/>
    <w:rsid w:val="00C409BC"/>
    <w:rsid w:val="00C51321"/>
    <w:rsid w:val="00C5264D"/>
    <w:rsid w:val="00C52CA6"/>
    <w:rsid w:val="00C53EA1"/>
    <w:rsid w:val="00C61B98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E7340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71D50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D34B6"/>
    <w:rsid w:val="00DE0FEC"/>
    <w:rsid w:val="00DE7964"/>
    <w:rsid w:val="00DF603D"/>
    <w:rsid w:val="00E04972"/>
    <w:rsid w:val="00E04FA3"/>
    <w:rsid w:val="00E07E2A"/>
    <w:rsid w:val="00E07E62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6124"/>
    <w:rsid w:val="00ED0023"/>
    <w:rsid w:val="00EF62F5"/>
    <w:rsid w:val="00EF6496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0207F"/>
    <w:rsid w:val="002047BA"/>
    <w:rsid w:val="00276340"/>
    <w:rsid w:val="00284E12"/>
    <w:rsid w:val="002A01F8"/>
    <w:rsid w:val="002B4E47"/>
    <w:rsid w:val="002C0401"/>
    <w:rsid w:val="002F33C8"/>
    <w:rsid w:val="003222AD"/>
    <w:rsid w:val="00335180"/>
    <w:rsid w:val="00382CB8"/>
    <w:rsid w:val="003F4D1E"/>
    <w:rsid w:val="00424C17"/>
    <w:rsid w:val="004372A2"/>
    <w:rsid w:val="0046799A"/>
    <w:rsid w:val="00474D2E"/>
    <w:rsid w:val="004E22B4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9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24</vt:lpstr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4</dc:title>
  <dc:subject/>
  <dc:creator>Nguyễn Vũ Anh Thư  Nguyễn Bảo Nguyên</dc:creator>
  <cp:keywords/>
  <cp:lastModifiedBy>Nguyen Nguyen</cp:lastModifiedBy>
  <cp:revision>394</cp:revision>
  <dcterms:created xsi:type="dcterms:W3CDTF">2021-10-30T16:09:00Z</dcterms:created>
  <dcterms:modified xsi:type="dcterms:W3CDTF">2022-05-27T08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